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67356" w14:textId="5ECE91AB" w:rsidR="00443B67" w:rsidRPr="004F6B62" w:rsidRDefault="0042613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szCs w:val="32"/>
          <w:lang w:val="en-US" w:eastAsia="en-US" w:bidi="en-US"/>
        </w:rPr>
      </w:pPr>
      <w:bookmarkStart w:id="0" w:name="_GoBack"/>
      <w:bookmarkEnd w:id="0"/>
      <w:r w:rsidRPr="004F6B62">
        <w:rPr>
          <w:rFonts w:eastAsia="Arial"/>
          <w:sz w:val="32"/>
          <w:szCs w:val="32"/>
          <w:lang w:val="en-CA" w:eastAsia="en-CA" w:bidi="en-CA"/>
        </w:rPr>
        <w:t>ASSIGNMENT</w:t>
      </w:r>
      <w:r w:rsidRPr="004F6B62">
        <w:rPr>
          <w:rFonts w:eastAsia="Arial"/>
          <w:sz w:val="32"/>
          <w:szCs w:val="32"/>
          <w:lang w:val="en-US" w:eastAsia="en-US" w:bidi="en-US"/>
        </w:rPr>
        <w:t xml:space="preserve"> OF LEASE BY LESS</w:t>
      </w:r>
      <w:r w:rsidR="00833ED5">
        <w:rPr>
          <w:rFonts w:eastAsia="Arial"/>
          <w:sz w:val="32"/>
          <w:szCs w:val="32"/>
          <w:lang w:val="en-US" w:eastAsia="en-US" w:bidi="en-US"/>
        </w:rPr>
        <w:t>OR</w:t>
      </w:r>
      <w:r w:rsidRPr="004F6B62">
        <w:rPr>
          <w:rFonts w:eastAsia="Arial"/>
          <w:sz w:val="32"/>
          <w:szCs w:val="32"/>
          <w:lang w:val="en-US" w:eastAsia="en-US" w:bidi="en-US"/>
        </w:rPr>
        <w:t xml:space="preserve"> </w:t>
      </w:r>
    </w:p>
    <w:p w14:paraId="1D767357" w14:textId="007E4252" w:rsidR="00443B67" w:rsidRPr="004F6B62" w:rsidRDefault="0042613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szCs w:val="32"/>
          <w:lang w:val="en-CA" w:eastAsia="en-CA" w:bidi="en-CA"/>
        </w:rPr>
      </w:pPr>
      <w:r w:rsidRPr="004F6B62">
        <w:rPr>
          <w:rFonts w:eastAsia="Arial"/>
          <w:sz w:val="32"/>
          <w:szCs w:val="32"/>
          <w:lang w:val="en-US" w:eastAsia="en-US" w:bidi="en-US"/>
        </w:rPr>
        <w:t xml:space="preserve">WITH CONSENT OF </w:t>
      </w:r>
      <w:r w:rsidR="00833ED5">
        <w:rPr>
          <w:rFonts w:eastAsia="Arial"/>
          <w:sz w:val="32"/>
          <w:szCs w:val="32"/>
          <w:lang w:val="en-US" w:eastAsia="en-US" w:bidi="en-US"/>
        </w:rPr>
        <w:t>OWNER</w:t>
      </w:r>
    </w:p>
    <w:p w14:paraId="1D767359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5A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D76735B" w14:textId="77777777" w:rsidR="00443B67" w:rsidRPr="004F6B62" w:rsidRDefault="004261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4F6B62">
        <w:rPr>
          <w:rFonts w:eastAsia="Arial"/>
          <w:lang w:val="en-US" w:eastAsia="en-US" w:bidi="en-US"/>
        </w:rPr>
        <w:t>This Assignment of Lease (the “Agreement”) is made and effective [DATE],</w:t>
      </w:r>
    </w:p>
    <w:p w14:paraId="1D76735C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D76735D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D76735E" w14:textId="0BBAE817" w:rsidR="00443B67" w:rsidRPr="004F6B62" w:rsidRDefault="00426131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CA" w:eastAsia="en-CA" w:bidi="en-CA"/>
        </w:rPr>
      </w:pPr>
      <w:r w:rsidRPr="004F6B62">
        <w:rPr>
          <w:rFonts w:eastAsia="Arial"/>
          <w:b/>
          <w:lang w:val="en-CA" w:eastAsia="en-CA" w:bidi="en-CA"/>
        </w:rPr>
        <w:t>BETWEEN:</w:t>
      </w:r>
      <w:r w:rsidRPr="004F6B62">
        <w:rPr>
          <w:rFonts w:eastAsia="Arial"/>
          <w:b/>
          <w:lang w:val="en-CA" w:eastAsia="en-CA" w:bidi="en-CA"/>
        </w:rPr>
        <w:tab/>
      </w:r>
      <w:r w:rsidRPr="004F6B62">
        <w:rPr>
          <w:rFonts w:eastAsia="Arial"/>
          <w:b/>
          <w:lang w:val="en-US" w:eastAsia="en-US" w:bidi="en-US"/>
        </w:rPr>
        <w:t>[YOUR COMPANY NAME]</w:t>
      </w:r>
      <w:r w:rsidRPr="004F6B62">
        <w:rPr>
          <w:rFonts w:eastAsia="Arial"/>
          <w:lang w:val="en-US" w:eastAsia="en-US" w:bidi="en-US"/>
        </w:rPr>
        <w:t xml:space="preserve"> (the "</w:t>
      </w:r>
      <w:r w:rsidR="0082642D">
        <w:rPr>
          <w:rFonts w:eastAsia="Arial"/>
          <w:lang w:val="en-US" w:eastAsia="en-US" w:bidi="en-US"/>
        </w:rPr>
        <w:t>Owne</w:t>
      </w:r>
      <w:r w:rsidRPr="004F6B62">
        <w:rPr>
          <w:rFonts w:eastAsia="Arial"/>
          <w:lang w:val="en-US" w:eastAsia="en-US" w:bidi="en-US"/>
        </w:rPr>
        <w:t>r"),</w:t>
      </w:r>
      <w:r w:rsidRPr="004F6B62">
        <w:rPr>
          <w:rFonts w:eastAsia="Arial"/>
          <w:lang w:val="en-CA" w:eastAsia="en-CA" w:bidi="en-CA"/>
        </w:rPr>
        <w:t xml:space="preserve"> a co</w:t>
      </w:r>
      <w:r w:rsidR="00147DDF">
        <w:rPr>
          <w:rFonts w:eastAsia="Arial"/>
          <w:lang w:val="en-CA" w:eastAsia="en-CA" w:bidi="en-CA"/>
        </w:rPr>
        <w:t>mpany</w:t>
      </w:r>
      <w:r w:rsidRPr="004F6B62">
        <w:rPr>
          <w:rFonts w:eastAsia="Arial"/>
          <w:lang w:val="en-CA" w:eastAsia="en-CA" w:bidi="en-CA"/>
        </w:rPr>
        <w:t xml:space="preserve"> organi</w:t>
      </w:r>
      <w:r w:rsidR="00492A94">
        <w:rPr>
          <w:rFonts w:eastAsia="Arial"/>
          <w:lang w:val="en-CA" w:eastAsia="en-CA" w:bidi="en-CA"/>
        </w:rPr>
        <w:t>s</w:t>
      </w:r>
      <w:r w:rsidRPr="004F6B62">
        <w:rPr>
          <w:rFonts w:eastAsia="Arial"/>
          <w:lang w:val="en-CA" w:eastAsia="en-CA" w:bidi="en-CA"/>
        </w:rPr>
        <w:t>ed and existing under the laws of the [</w:t>
      </w:r>
      <w:r w:rsidR="00147DDF">
        <w:rPr>
          <w:rFonts w:eastAsia="Arial"/>
          <w:lang w:val="en-CA" w:eastAsia="en-CA" w:bidi="en-CA"/>
        </w:rPr>
        <w:t>STATE/PROVINCE</w:t>
      </w:r>
      <w:r w:rsidRPr="004F6B62">
        <w:rPr>
          <w:rFonts w:eastAsia="Arial"/>
          <w:lang w:val="en-CA" w:eastAsia="en-CA" w:bidi="en-CA"/>
        </w:rPr>
        <w:t>] of [</w:t>
      </w:r>
      <w:r w:rsidR="00147DDF">
        <w:rPr>
          <w:rFonts w:eastAsia="Arial"/>
          <w:lang w:val="en-CA" w:eastAsia="en-CA" w:bidi="en-CA"/>
        </w:rPr>
        <w:t>COUNTRY</w:t>
      </w:r>
      <w:r w:rsidRPr="004F6B62">
        <w:rPr>
          <w:rFonts w:eastAsia="Arial"/>
          <w:lang w:val="en-CA" w:eastAsia="en-CA" w:bidi="en-CA"/>
        </w:rPr>
        <w:t>], with its head office located at:</w:t>
      </w:r>
    </w:p>
    <w:p w14:paraId="1D76735F" w14:textId="77777777" w:rsidR="00443B67" w:rsidRPr="004F6B62" w:rsidRDefault="00443B67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CA" w:eastAsia="en-CA" w:bidi="en-CA"/>
        </w:rPr>
      </w:pPr>
    </w:p>
    <w:p w14:paraId="1D767360" w14:textId="77777777" w:rsidR="00443B67" w:rsidRPr="004F6B62" w:rsidRDefault="00426131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US" w:eastAsia="en-US" w:bidi="en-US"/>
        </w:rPr>
      </w:pPr>
      <w:r w:rsidRPr="004F6B62">
        <w:rPr>
          <w:rFonts w:eastAsia="Arial"/>
          <w:lang w:val="en-CA" w:eastAsia="en-CA" w:bidi="en-CA"/>
        </w:rPr>
        <w:tab/>
        <w:t>[YOUR COMPLETE ADDRESS]</w:t>
      </w:r>
    </w:p>
    <w:p w14:paraId="0A608C04" w14:textId="602F7795" w:rsidR="0082642D" w:rsidRDefault="0082642D" w:rsidP="008264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80B66A6" w14:textId="77777777" w:rsidR="0082642D" w:rsidRPr="004F6B62" w:rsidRDefault="0082642D" w:rsidP="008264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4E833CB" w14:textId="1AB075EF" w:rsidR="0082642D" w:rsidRPr="004F6B62" w:rsidRDefault="0082642D" w:rsidP="0082642D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US" w:eastAsia="en-US" w:bidi="en-US"/>
        </w:rPr>
      </w:pPr>
      <w:r w:rsidRPr="004F6B62">
        <w:rPr>
          <w:rFonts w:eastAsia="Arial"/>
          <w:b/>
          <w:lang w:val="en-CA" w:eastAsia="en-CA" w:bidi="en-CA"/>
        </w:rPr>
        <w:t>AND:</w:t>
      </w:r>
      <w:r w:rsidRPr="004F6B62">
        <w:rPr>
          <w:rFonts w:eastAsia="Arial"/>
          <w:b/>
          <w:lang w:val="en-CA" w:eastAsia="en-CA" w:bidi="en-CA"/>
        </w:rPr>
        <w:tab/>
      </w:r>
      <w:r w:rsidRPr="004F6B62">
        <w:rPr>
          <w:rFonts w:eastAsia="Arial"/>
          <w:b/>
          <w:lang w:val="en-US" w:eastAsia="en-US" w:bidi="en-US"/>
        </w:rPr>
        <w:t>[</w:t>
      </w:r>
      <w:r>
        <w:rPr>
          <w:rFonts w:eastAsia="Arial"/>
          <w:b/>
          <w:lang w:val="en-US" w:eastAsia="en-US" w:bidi="en-US"/>
        </w:rPr>
        <w:t>LESSOR</w:t>
      </w:r>
      <w:r w:rsidRPr="004F6B62">
        <w:rPr>
          <w:rFonts w:eastAsia="Arial"/>
          <w:b/>
          <w:lang w:val="en-US" w:eastAsia="en-US" w:bidi="en-US"/>
        </w:rPr>
        <w:t xml:space="preserve"> NAME]</w:t>
      </w:r>
      <w:r w:rsidRPr="004F6B62">
        <w:rPr>
          <w:rFonts w:eastAsia="Arial"/>
          <w:lang w:val="en-US" w:eastAsia="en-US" w:bidi="en-US"/>
        </w:rPr>
        <w:t xml:space="preserve"> (the "</w:t>
      </w:r>
      <w:r>
        <w:rPr>
          <w:rFonts w:eastAsia="Arial"/>
          <w:lang w:val="en-US" w:eastAsia="en-US" w:bidi="en-US"/>
        </w:rPr>
        <w:t>Less</w:t>
      </w:r>
      <w:r w:rsidR="00D356BB">
        <w:rPr>
          <w:rFonts w:eastAsia="Arial"/>
          <w:lang w:val="en-US" w:eastAsia="en-US" w:bidi="en-US"/>
        </w:rPr>
        <w:t>or</w:t>
      </w:r>
      <w:r w:rsidRPr="004F6B62">
        <w:rPr>
          <w:rFonts w:eastAsia="Arial"/>
          <w:lang w:val="en-US" w:eastAsia="en-US" w:bidi="en-US"/>
        </w:rPr>
        <w:t>"),</w:t>
      </w:r>
      <w:r w:rsidRPr="004F6B62">
        <w:rPr>
          <w:rFonts w:eastAsia="Arial"/>
          <w:lang w:val="en-CA" w:eastAsia="en-CA" w:bidi="en-CA"/>
        </w:rPr>
        <w:t xml:space="preserve"> an individual with his main address located at </w:t>
      </w:r>
      <w:r w:rsidRPr="004F6B62">
        <w:rPr>
          <w:rFonts w:eastAsia="Arial"/>
          <w:color w:val="FF9900"/>
          <w:lang w:val="en-CA" w:eastAsia="en-CA" w:bidi="en-CA"/>
        </w:rPr>
        <w:t>OR</w:t>
      </w:r>
      <w:r w:rsidRPr="004F6B62">
        <w:rPr>
          <w:rFonts w:eastAsia="Arial"/>
          <w:lang w:val="en-CA" w:eastAsia="en-CA" w:bidi="en-CA"/>
        </w:rPr>
        <w:t xml:space="preserve"> a co</w:t>
      </w:r>
      <w:r w:rsidR="00147DDF">
        <w:rPr>
          <w:rFonts w:eastAsia="Arial"/>
          <w:lang w:val="en-CA" w:eastAsia="en-CA" w:bidi="en-CA"/>
        </w:rPr>
        <w:t>mpany</w:t>
      </w:r>
      <w:r w:rsidRPr="004F6B62">
        <w:rPr>
          <w:rFonts w:eastAsia="Arial"/>
          <w:lang w:val="en-CA" w:eastAsia="en-CA" w:bidi="en-CA"/>
        </w:rPr>
        <w:t xml:space="preserve"> organi</w:t>
      </w:r>
      <w:r>
        <w:rPr>
          <w:rFonts w:eastAsia="Arial"/>
          <w:lang w:val="en-CA" w:eastAsia="en-CA" w:bidi="en-CA"/>
        </w:rPr>
        <w:t>s</w:t>
      </w:r>
      <w:r w:rsidRPr="004F6B62">
        <w:rPr>
          <w:rFonts w:eastAsia="Arial"/>
          <w:lang w:val="en-CA" w:eastAsia="en-CA" w:bidi="en-CA"/>
        </w:rPr>
        <w:t>ed and existing under the laws of the [</w:t>
      </w:r>
      <w:r w:rsidR="00147DDF">
        <w:rPr>
          <w:rFonts w:eastAsia="Arial"/>
          <w:lang w:val="en-CA" w:eastAsia="en-CA" w:bidi="en-CA"/>
        </w:rPr>
        <w:t>STATE/PROVINCE</w:t>
      </w:r>
      <w:r w:rsidRPr="004F6B62">
        <w:rPr>
          <w:rFonts w:eastAsia="Arial"/>
          <w:lang w:val="en-CA" w:eastAsia="en-CA" w:bidi="en-CA"/>
        </w:rPr>
        <w:t>] of [</w:t>
      </w:r>
      <w:r w:rsidR="00147DDF">
        <w:rPr>
          <w:rFonts w:eastAsia="Arial"/>
          <w:lang w:val="en-CA" w:eastAsia="en-CA" w:bidi="en-CA"/>
        </w:rPr>
        <w:t>COUNTRY]</w:t>
      </w:r>
      <w:r w:rsidRPr="004F6B62">
        <w:rPr>
          <w:rFonts w:eastAsia="Arial"/>
          <w:lang w:val="en-CA" w:eastAsia="en-CA" w:bidi="en-CA"/>
        </w:rPr>
        <w:t>, with its head office located at:</w:t>
      </w:r>
    </w:p>
    <w:p w14:paraId="4B17D161" w14:textId="77777777" w:rsidR="0082642D" w:rsidRPr="004F6B62" w:rsidRDefault="0082642D" w:rsidP="0082642D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6BC85FE3" w14:textId="77777777" w:rsidR="0082642D" w:rsidRPr="004F6B62" w:rsidRDefault="0082642D" w:rsidP="0082642D">
      <w:pPr>
        <w:pStyle w:val="BodyTextIndent2"/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0"/>
        <w:rPr>
          <w:rFonts w:eastAsia="Arial"/>
          <w:lang w:val="en-US" w:eastAsia="en-US" w:bidi="en-US"/>
        </w:rPr>
      </w:pPr>
      <w:r w:rsidRPr="004F6B62">
        <w:rPr>
          <w:rFonts w:eastAsia="Arial"/>
          <w:lang w:val="en-US" w:eastAsia="en-US" w:bidi="en-US"/>
        </w:rPr>
        <w:tab/>
        <w:t>[COMPLETE ADDRESS]</w:t>
      </w:r>
    </w:p>
    <w:p w14:paraId="011365A7" w14:textId="77777777" w:rsidR="0082642D" w:rsidRPr="004F6B62" w:rsidRDefault="0082642D" w:rsidP="0082642D">
      <w:pPr>
        <w:pStyle w:val="BodyTextIndent2"/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1D767361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D767362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D767363" w14:textId="3E468449" w:rsidR="00443B67" w:rsidRPr="004F6B62" w:rsidRDefault="00426131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val="en-US" w:eastAsia="en-US" w:bidi="en-US"/>
        </w:rPr>
      </w:pPr>
      <w:r w:rsidRPr="004F6B62">
        <w:rPr>
          <w:rFonts w:eastAsia="Arial"/>
          <w:b/>
          <w:lang w:val="en-CA" w:eastAsia="en-CA" w:bidi="en-CA"/>
        </w:rPr>
        <w:t>AND:</w:t>
      </w:r>
      <w:r w:rsidRPr="004F6B62">
        <w:rPr>
          <w:rFonts w:eastAsia="Arial"/>
          <w:b/>
          <w:lang w:val="en-CA" w:eastAsia="en-CA" w:bidi="en-CA"/>
        </w:rPr>
        <w:tab/>
      </w:r>
      <w:r w:rsidRPr="004F6B62">
        <w:rPr>
          <w:rFonts w:eastAsia="Arial"/>
          <w:b/>
          <w:lang w:val="en-US" w:eastAsia="en-US" w:bidi="en-US"/>
        </w:rPr>
        <w:t>[</w:t>
      </w:r>
      <w:r w:rsidR="00626661">
        <w:rPr>
          <w:rFonts w:eastAsia="Arial"/>
          <w:b/>
          <w:lang w:val="en-US" w:eastAsia="en-US" w:bidi="en-US"/>
        </w:rPr>
        <w:t>LESS</w:t>
      </w:r>
      <w:r w:rsidRPr="004F6B62">
        <w:rPr>
          <w:rFonts w:eastAsia="Arial"/>
          <w:b/>
          <w:lang w:val="en-US" w:eastAsia="en-US" w:bidi="en-US"/>
        </w:rPr>
        <w:t>EE NAME]</w:t>
      </w:r>
      <w:r w:rsidRPr="004F6B62">
        <w:rPr>
          <w:rFonts w:eastAsia="Arial"/>
          <w:lang w:val="en-US" w:eastAsia="en-US" w:bidi="en-US"/>
        </w:rPr>
        <w:t xml:space="preserve"> (the "</w:t>
      </w:r>
      <w:r w:rsidR="00626661">
        <w:rPr>
          <w:rFonts w:eastAsia="Arial"/>
          <w:lang w:val="en-US" w:eastAsia="en-US" w:bidi="en-US"/>
        </w:rPr>
        <w:t>Less</w:t>
      </w:r>
      <w:r w:rsidRPr="004F6B62">
        <w:rPr>
          <w:rFonts w:eastAsia="Arial"/>
          <w:lang w:val="en-US" w:eastAsia="en-US" w:bidi="en-US"/>
        </w:rPr>
        <w:t>ee"),</w:t>
      </w:r>
      <w:r w:rsidRPr="004F6B62">
        <w:rPr>
          <w:rFonts w:eastAsia="Arial"/>
          <w:lang w:val="en-CA" w:eastAsia="en-CA" w:bidi="en-CA"/>
        </w:rPr>
        <w:t xml:space="preserve"> an individual with his main address located at </w:t>
      </w:r>
      <w:r w:rsidRPr="004F6B62">
        <w:rPr>
          <w:rFonts w:eastAsia="Arial"/>
          <w:color w:val="FF9900"/>
          <w:lang w:val="en-CA" w:eastAsia="en-CA" w:bidi="en-CA"/>
        </w:rPr>
        <w:t>OR</w:t>
      </w:r>
      <w:r w:rsidRPr="004F6B62">
        <w:rPr>
          <w:rFonts w:eastAsia="Arial"/>
          <w:lang w:val="en-CA" w:eastAsia="en-CA" w:bidi="en-CA"/>
        </w:rPr>
        <w:t xml:space="preserve"> a co</w:t>
      </w:r>
      <w:r w:rsidR="00147DDF">
        <w:rPr>
          <w:rFonts w:eastAsia="Arial"/>
          <w:lang w:val="en-CA" w:eastAsia="en-CA" w:bidi="en-CA"/>
        </w:rPr>
        <w:t>mpany</w:t>
      </w:r>
      <w:r w:rsidRPr="004F6B62">
        <w:rPr>
          <w:rFonts w:eastAsia="Arial"/>
          <w:lang w:val="en-CA" w:eastAsia="en-CA" w:bidi="en-CA"/>
        </w:rPr>
        <w:t xml:space="preserve"> organi</w:t>
      </w:r>
      <w:r w:rsidR="00492A94">
        <w:rPr>
          <w:rFonts w:eastAsia="Arial"/>
          <w:lang w:val="en-CA" w:eastAsia="en-CA" w:bidi="en-CA"/>
        </w:rPr>
        <w:t>s</w:t>
      </w:r>
      <w:r w:rsidRPr="004F6B62">
        <w:rPr>
          <w:rFonts w:eastAsia="Arial"/>
          <w:lang w:val="en-CA" w:eastAsia="en-CA" w:bidi="en-CA"/>
        </w:rPr>
        <w:t>ed and existing under the laws of the [S</w:t>
      </w:r>
      <w:r w:rsidR="00147DDF">
        <w:rPr>
          <w:rFonts w:eastAsia="Arial"/>
          <w:lang w:val="en-CA" w:eastAsia="en-CA" w:bidi="en-CA"/>
        </w:rPr>
        <w:t>TATE/PROVINCE</w:t>
      </w:r>
      <w:r w:rsidRPr="004F6B62">
        <w:rPr>
          <w:rFonts w:eastAsia="Arial"/>
          <w:lang w:val="en-CA" w:eastAsia="en-CA" w:bidi="en-CA"/>
        </w:rPr>
        <w:t>] of [</w:t>
      </w:r>
      <w:r w:rsidR="00147DDF">
        <w:rPr>
          <w:rFonts w:eastAsia="Arial"/>
          <w:lang w:val="en-CA" w:eastAsia="en-CA" w:bidi="en-CA"/>
        </w:rPr>
        <w:t>COUNTRY</w:t>
      </w:r>
      <w:r w:rsidRPr="004F6B62">
        <w:rPr>
          <w:rFonts w:eastAsia="Arial"/>
          <w:lang w:val="en-CA" w:eastAsia="en-CA" w:bidi="en-CA"/>
        </w:rPr>
        <w:t>], with its head office located at:</w:t>
      </w:r>
    </w:p>
    <w:p w14:paraId="1D767364" w14:textId="77777777" w:rsidR="00443B67" w:rsidRPr="004F6B62" w:rsidRDefault="00443B67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1D767365" w14:textId="77777777" w:rsidR="00443B67" w:rsidRPr="004F6B62" w:rsidRDefault="00426131">
      <w:pPr>
        <w:pStyle w:val="BodyTextIndent2"/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0"/>
        <w:rPr>
          <w:rFonts w:eastAsia="Arial"/>
          <w:lang w:val="en-US" w:eastAsia="en-US" w:bidi="en-US"/>
        </w:rPr>
      </w:pPr>
      <w:r w:rsidRPr="004F6B62">
        <w:rPr>
          <w:rFonts w:eastAsia="Arial"/>
          <w:lang w:val="en-US" w:eastAsia="en-US" w:bidi="en-US"/>
        </w:rPr>
        <w:tab/>
        <w:t>[COMPLETE ADDRESS]</w:t>
      </w:r>
    </w:p>
    <w:p w14:paraId="1D767366" w14:textId="77777777" w:rsidR="00443B67" w:rsidRPr="004F6B62" w:rsidRDefault="00443B67">
      <w:pPr>
        <w:pStyle w:val="BodyTextIndent2"/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1D767367" w14:textId="28DD12B6" w:rsidR="00443B67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4238E15" w14:textId="77777777" w:rsidR="005D7F1C" w:rsidRPr="004F6B62" w:rsidRDefault="005D7F1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68" w14:textId="77777777" w:rsidR="00443B67" w:rsidRPr="004F6B62" w:rsidRDefault="00426131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ASSIGNMENT OF LEASE</w:t>
      </w:r>
    </w:p>
    <w:p w14:paraId="1D767369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6A" w14:textId="1BD2139F" w:rsidR="00443B67" w:rsidRPr="004F6B62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For value received, </w:t>
      </w:r>
      <w:r w:rsidR="00A802C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62666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or assigns and transfers to </w:t>
      </w:r>
      <w:r w:rsidR="00A802C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62666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ee that lease, dated [DATE], executed by </w:t>
      </w:r>
      <w:r w:rsidR="00A802C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62666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="00D356BB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or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s </w:t>
      </w:r>
      <w:r w:rsidR="00A802C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B22BB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ess</w:t>
      </w:r>
      <w:r w:rsidR="00D356BB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or 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nd by [NAME] as </w:t>
      </w:r>
      <w:r w:rsidR="00A802C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="00D356BB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or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, of the following described premises:  </w:t>
      </w:r>
    </w:p>
    <w:p w14:paraId="1D76736B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6C" w14:textId="77777777" w:rsidR="00443B67" w:rsidRPr="004F6B62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DESCRIBE]</w:t>
      </w:r>
    </w:p>
    <w:p w14:paraId="1D76736D" w14:textId="55796E8B" w:rsidR="00443B67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E92A10A" w14:textId="4A38CE9B" w:rsidR="005D7F1C" w:rsidRDefault="005D7F1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05ADF36" w14:textId="77777777" w:rsidR="005D7F1C" w:rsidRPr="004F6B62" w:rsidRDefault="005D7F1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6E" w14:textId="183C7A67" w:rsidR="00443B67" w:rsidRPr="004F6B62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ogether with all his right, title, and interest in and to the lease and premises, subject to all the </w:t>
      </w:r>
      <w:r w:rsidR="00A802C8"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erms 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nd </w:t>
      </w:r>
      <w:r w:rsidR="00A802C8"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conditions 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contained in the lease, to have and to hold from [DATE], until the present term of the lease expires on [DATE].</w:t>
      </w:r>
    </w:p>
    <w:p w14:paraId="1D76736F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70" w14:textId="77777777" w:rsidR="00443B67" w:rsidRPr="004F6B62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 copy of the lease is attached hereto and made a part hereof by reference.</w:t>
      </w:r>
    </w:p>
    <w:p w14:paraId="1D767371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72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73" w14:textId="332FB4C1" w:rsidR="00443B67" w:rsidRPr="004F6B62" w:rsidRDefault="00AF7E2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LESS</w:t>
      </w:r>
      <w:r w:rsidR="00426131" w:rsidRPr="004F6B62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OR WARRANTIES AND REPRESENTATION</w:t>
      </w:r>
    </w:p>
    <w:p w14:paraId="1D767374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75" w14:textId="2BCBE4DA" w:rsidR="00443B67" w:rsidRPr="004F6B62" w:rsidRDefault="003703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5D7F1C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Owne</w:t>
      </w:r>
      <w:r w:rsidR="00426131"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r covenants that he is the lawful and sole owner of the interest assigned hereunder; that this interest is free from all encumbrances; and that he has performed all duties and obligations and made all payments required under the terms and conditions of the lease.</w:t>
      </w:r>
    </w:p>
    <w:p w14:paraId="1D767376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77" w14:textId="37B72D3B" w:rsidR="00443B67" w:rsidRPr="004F6B62" w:rsidRDefault="0037036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AF7E2B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="00426131"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ee agrees to pay all rent due after the effective date of this </w:t>
      </w:r>
      <w:r w:rsidR="00426131" w:rsidRPr="00147DDF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ssignment</w:t>
      </w:r>
      <w:r w:rsidR="00426131"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nd to assume and perform all duties and obligations required by the terms of the lease.  </w:t>
      </w:r>
    </w:p>
    <w:p w14:paraId="1D767378" w14:textId="77777777" w:rsidR="00443B67" w:rsidRPr="004F6B62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</w:p>
    <w:p w14:paraId="1D767379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7A" w14:textId="77777777" w:rsidR="00443B67" w:rsidRPr="004F6B62" w:rsidRDefault="00426131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CONSENT OF LESSOR</w:t>
      </w:r>
    </w:p>
    <w:p w14:paraId="1D76737B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7C" w14:textId="318A14D3" w:rsidR="00443B67" w:rsidRPr="004F6B62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Lessor, named in the above assignment of that lease executed on [DATE], wishes to consent to this Assignment. The Lessor also consents to the agreement by </w:t>
      </w:r>
      <w:r w:rsidR="007E539A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B028B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ee to assume after [DATE], the payment of rent and performance of all duties and obligations as set forth in the lease, and releases </w:t>
      </w:r>
      <w:r w:rsidR="00C42707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B028B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or from all duties and obligations under the lease, including the payment of rent, after [DATE], and accept </w:t>
      </w:r>
      <w:r w:rsidR="006073D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B028B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ee as lessee in the place of </w:t>
      </w:r>
      <w:r w:rsidR="006073D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 w:rsidR="00B028B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or.</w:t>
      </w:r>
    </w:p>
    <w:p w14:paraId="1D76737D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7E" w14:textId="5EC4F67B" w:rsidR="008F2BAE" w:rsidRDefault="008F2BAE">
      <w:pPr>
        <w:spacing w:after="160" w:line="259" w:lineRule="auto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br w:type="page"/>
      </w:r>
    </w:p>
    <w:p w14:paraId="4530A420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7F" w14:textId="77777777" w:rsidR="00443B67" w:rsidRPr="004F6B62" w:rsidRDefault="00426131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BINDING AGREEMENT</w:t>
      </w:r>
    </w:p>
    <w:p w14:paraId="1D767380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81" w14:textId="4FD90A66" w:rsidR="00443B67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e assignment shall be binding upon and inure to the benefit of the parties, and their successors and assigns.</w:t>
      </w:r>
    </w:p>
    <w:p w14:paraId="5470BE4D" w14:textId="77777777" w:rsidR="006073D5" w:rsidRPr="004F6B62" w:rsidRDefault="006073D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82" w14:textId="569FA115" w:rsidR="00443B67" w:rsidRPr="004F6B62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IN WITNESS WHEREOF, the </w:t>
      </w:r>
      <w:r w:rsidR="00A114D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ss</w:t>
      </w:r>
      <w:r w:rsidRPr="004F6B6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or has executed this Assignment on the day and year first above written.</w:t>
      </w:r>
    </w:p>
    <w:p w14:paraId="1D767383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84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D767385" w14:textId="3DD5F03D" w:rsidR="00443B67" w:rsidRPr="004F6B62" w:rsidRDefault="008264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>
        <w:rPr>
          <w:rFonts w:eastAsia="Arial"/>
          <w:lang w:val="en-CA" w:eastAsia="en-CA" w:bidi="en-CA"/>
        </w:rPr>
        <w:t>OWNE</w:t>
      </w:r>
      <w:r w:rsidR="00426131" w:rsidRPr="004F6B62">
        <w:rPr>
          <w:rFonts w:eastAsia="Arial"/>
          <w:lang w:val="en-CA" w:eastAsia="en-CA" w:bidi="en-CA"/>
        </w:rPr>
        <w:t>R</w:t>
      </w:r>
      <w:r w:rsidR="00426131" w:rsidRPr="004F6B62">
        <w:rPr>
          <w:rFonts w:eastAsia="Arial"/>
          <w:lang w:val="en-CA" w:eastAsia="en-CA" w:bidi="en-CA"/>
        </w:rPr>
        <w:tab/>
      </w:r>
      <w:r w:rsidR="00426131" w:rsidRPr="004F6B62">
        <w:rPr>
          <w:rFonts w:eastAsia="Arial"/>
          <w:lang w:val="en-CA" w:eastAsia="en-CA" w:bidi="en-CA"/>
        </w:rPr>
        <w:tab/>
      </w:r>
      <w:r w:rsidR="00426131" w:rsidRPr="004F6B62">
        <w:rPr>
          <w:rFonts w:eastAsia="Arial"/>
          <w:lang w:val="en-CA" w:eastAsia="en-CA" w:bidi="en-CA"/>
        </w:rPr>
        <w:tab/>
      </w:r>
      <w:r w:rsidR="00426131" w:rsidRPr="004F6B62">
        <w:rPr>
          <w:rFonts w:eastAsia="Arial"/>
          <w:lang w:val="en-CA" w:eastAsia="en-CA" w:bidi="en-CA"/>
        </w:rPr>
        <w:tab/>
      </w:r>
      <w:r w:rsidR="00426131" w:rsidRPr="004F6B62">
        <w:rPr>
          <w:rFonts w:eastAsia="Arial"/>
          <w:lang w:val="en-CA" w:eastAsia="en-CA" w:bidi="en-CA"/>
        </w:rPr>
        <w:tab/>
      </w:r>
      <w:r w:rsidR="00426131" w:rsidRPr="004F6B62">
        <w:rPr>
          <w:rFonts w:eastAsia="Arial"/>
          <w:lang w:val="en-CA" w:eastAsia="en-CA" w:bidi="en-CA"/>
        </w:rPr>
        <w:tab/>
      </w:r>
      <w:r w:rsidR="00A114D6">
        <w:rPr>
          <w:rFonts w:eastAsia="Arial"/>
          <w:lang w:val="en-CA" w:eastAsia="en-CA" w:bidi="en-CA"/>
        </w:rPr>
        <w:t>LESS</w:t>
      </w:r>
      <w:r>
        <w:rPr>
          <w:rFonts w:eastAsia="Arial"/>
          <w:lang w:val="en-CA" w:eastAsia="en-CA" w:bidi="en-CA"/>
        </w:rPr>
        <w:t>OR</w:t>
      </w:r>
    </w:p>
    <w:p w14:paraId="1D767386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87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88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89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8A" w14:textId="77777777" w:rsidR="00443B67" w:rsidRPr="004F6B62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1D76738B" w14:textId="2F73282F" w:rsidR="00443B67" w:rsidRPr="004F6B62" w:rsidRDefault="004261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  <w:r w:rsidRPr="004F6B62">
        <w:rPr>
          <w:rFonts w:eastAsia="Arial"/>
          <w:color w:val="000000"/>
          <w:lang w:val="en-CA" w:eastAsia="en-CA" w:bidi="en-CA"/>
        </w:rPr>
        <w:t>Authori</w:t>
      </w:r>
      <w:r w:rsidR="006073D5">
        <w:rPr>
          <w:rFonts w:eastAsia="Arial"/>
          <w:color w:val="000000"/>
          <w:lang w:val="en-CA" w:eastAsia="en-CA" w:bidi="en-CA"/>
        </w:rPr>
        <w:t>s</w:t>
      </w:r>
      <w:r w:rsidRPr="004F6B62">
        <w:rPr>
          <w:rFonts w:eastAsia="Arial"/>
          <w:color w:val="000000"/>
          <w:lang w:val="en-CA" w:eastAsia="en-CA" w:bidi="en-CA"/>
        </w:rPr>
        <w:t>ed Signature</w:t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  <w:t>Authori</w:t>
      </w:r>
      <w:r w:rsidR="006073D5">
        <w:rPr>
          <w:rFonts w:eastAsia="Arial"/>
          <w:color w:val="000000"/>
          <w:lang w:val="en-CA" w:eastAsia="en-CA" w:bidi="en-CA"/>
        </w:rPr>
        <w:t>s</w:t>
      </w:r>
      <w:r w:rsidRPr="004F6B62">
        <w:rPr>
          <w:rFonts w:eastAsia="Arial"/>
          <w:color w:val="000000"/>
          <w:lang w:val="en-CA" w:eastAsia="en-CA" w:bidi="en-CA"/>
        </w:rPr>
        <w:t>ed Signature</w:t>
      </w:r>
    </w:p>
    <w:p w14:paraId="1D76738C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1D76738D" w14:textId="6FD96950" w:rsidR="00443B67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02AA24E4" w14:textId="77777777" w:rsidR="006073D5" w:rsidRPr="004F6B62" w:rsidRDefault="006073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1D76738E" w14:textId="77777777" w:rsidR="00443B67" w:rsidRPr="004F6B62" w:rsidRDefault="0042613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</w:p>
    <w:p w14:paraId="1D76738F" w14:textId="77777777" w:rsidR="00443B67" w:rsidRPr="004F6B62" w:rsidRDefault="004261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4F6B62">
        <w:rPr>
          <w:rFonts w:eastAsia="Arial"/>
          <w:color w:val="000000"/>
          <w:lang w:val="en-CA" w:eastAsia="en-CA" w:bidi="en-CA"/>
        </w:rPr>
        <w:t>Print Name and Title</w:t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1D767390" w14:textId="77777777" w:rsidR="00443B67" w:rsidRPr="004F6B62" w:rsidRDefault="00443B6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D767391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92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93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94" w14:textId="69BF4B77" w:rsidR="00443B67" w:rsidRPr="004F6B62" w:rsidRDefault="004261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4F6B62">
        <w:rPr>
          <w:rFonts w:eastAsia="Arial"/>
          <w:lang w:val="en-CA" w:eastAsia="en-CA" w:bidi="en-CA"/>
        </w:rPr>
        <w:t>LESS</w:t>
      </w:r>
      <w:r w:rsidR="0082642D">
        <w:rPr>
          <w:rFonts w:eastAsia="Arial"/>
          <w:lang w:val="en-CA" w:eastAsia="en-CA" w:bidi="en-CA"/>
        </w:rPr>
        <w:t>EE</w:t>
      </w:r>
      <w:r w:rsidRPr="004F6B62">
        <w:rPr>
          <w:rFonts w:eastAsia="Arial"/>
          <w:lang w:val="en-CA" w:eastAsia="en-CA" w:bidi="en-CA"/>
        </w:rPr>
        <w:tab/>
      </w:r>
      <w:r w:rsidRPr="004F6B62">
        <w:rPr>
          <w:rFonts w:eastAsia="Arial"/>
          <w:lang w:val="en-CA" w:eastAsia="en-CA" w:bidi="en-CA"/>
        </w:rPr>
        <w:tab/>
      </w:r>
      <w:r w:rsidRPr="004F6B62">
        <w:rPr>
          <w:rFonts w:eastAsia="Arial"/>
          <w:lang w:val="en-CA" w:eastAsia="en-CA" w:bidi="en-CA"/>
        </w:rPr>
        <w:tab/>
      </w:r>
      <w:r w:rsidRPr="004F6B62">
        <w:rPr>
          <w:rFonts w:eastAsia="Arial"/>
          <w:lang w:val="en-CA" w:eastAsia="en-CA" w:bidi="en-CA"/>
        </w:rPr>
        <w:tab/>
      </w:r>
      <w:r w:rsidRPr="004F6B62">
        <w:rPr>
          <w:rFonts w:eastAsia="Arial"/>
          <w:lang w:val="en-CA" w:eastAsia="en-CA" w:bidi="en-CA"/>
        </w:rPr>
        <w:tab/>
      </w:r>
      <w:r w:rsidRPr="004F6B62">
        <w:rPr>
          <w:rFonts w:eastAsia="Arial"/>
          <w:lang w:val="en-CA" w:eastAsia="en-CA" w:bidi="en-CA"/>
        </w:rPr>
        <w:tab/>
      </w:r>
    </w:p>
    <w:p w14:paraId="1D767395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96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98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767399" w14:textId="77777777" w:rsidR="00443B67" w:rsidRPr="004F6B62" w:rsidRDefault="004261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4F6B62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</w:p>
    <w:p w14:paraId="1D76739A" w14:textId="6BAC5AD5" w:rsidR="00443B67" w:rsidRPr="004F6B62" w:rsidRDefault="004261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  <w:r w:rsidRPr="004F6B62">
        <w:rPr>
          <w:rFonts w:eastAsia="Arial"/>
          <w:color w:val="000000"/>
          <w:lang w:val="en-CA" w:eastAsia="en-CA" w:bidi="en-CA"/>
        </w:rPr>
        <w:t>Authori</w:t>
      </w:r>
      <w:r w:rsidR="00B659A8">
        <w:rPr>
          <w:rFonts w:eastAsia="Arial"/>
          <w:color w:val="000000"/>
          <w:lang w:val="en-CA" w:eastAsia="en-CA" w:bidi="en-CA"/>
        </w:rPr>
        <w:t>s</w:t>
      </w:r>
      <w:r w:rsidRPr="004F6B62">
        <w:rPr>
          <w:rFonts w:eastAsia="Arial"/>
          <w:color w:val="000000"/>
          <w:lang w:val="en-CA" w:eastAsia="en-CA" w:bidi="en-CA"/>
        </w:rPr>
        <w:t>ed Signature</w:t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</w:p>
    <w:p w14:paraId="1D76739B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1D76739C" w14:textId="77777777" w:rsidR="00443B67" w:rsidRPr="004F6B62" w:rsidRDefault="00443B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1D76739D" w14:textId="77777777" w:rsidR="00443B67" w:rsidRPr="004F6B62" w:rsidRDefault="0042613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u w:val="single"/>
          <w:lang w:val="en-CA" w:eastAsia="en-CA" w:bidi="en-CA"/>
        </w:rPr>
        <w:tab/>
      </w:r>
      <w:r w:rsidRPr="004F6B62">
        <w:rPr>
          <w:rFonts w:eastAsia="Arial"/>
          <w:lang w:val="en-CA" w:eastAsia="en-CA" w:bidi="en-CA"/>
        </w:rPr>
        <w:tab/>
      </w:r>
    </w:p>
    <w:p w14:paraId="1D76739E" w14:textId="77777777" w:rsidR="00443B67" w:rsidRPr="004F6B62" w:rsidRDefault="004261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4F6B62">
        <w:rPr>
          <w:rFonts w:eastAsia="Arial"/>
          <w:color w:val="000000"/>
          <w:lang w:val="en-CA" w:eastAsia="en-CA" w:bidi="en-CA"/>
        </w:rPr>
        <w:t>Print Name and Title</w:t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  <w:r w:rsidRPr="004F6B62">
        <w:rPr>
          <w:rFonts w:eastAsia="Arial"/>
          <w:color w:val="000000"/>
          <w:lang w:val="en-CA" w:eastAsia="en-CA" w:bidi="en-CA"/>
        </w:rPr>
        <w:tab/>
      </w:r>
    </w:p>
    <w:p w14:paraId="1D76739F" w14:textId="77777777" w:rsidR="00443B67" w:rsidRPr="004F6B62" w:rsidRDefault="00443B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sz w:val="24"/>
          <w:szCs w:val="24"/>
          <w:lang w:val="en-US" w:eastAsia="en-US" w:bidi="en-US"/>
        </w:rPr>
      </w:pPr>
    </w:p>
    <w:sectPr w:rsidR="00443B67" w:rsidRPr="004F6B62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131A87" w14:textId="77777777" w:rsidR="00962F27" w:rsidRDefault="00962F27">
      <w:r>
        <w:separator/>
      </w:r>
    </w:p>
  </w:endnote>
  <w:endnote w:type="continuationSeparator" w:id="0">
    <w:p w14:paraId="3C59A96A" w14:textId="77777777" w:rsidR="00962F27" w:rsidRDefault="00962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673A1" w14:textId="3104D02B" w:rsidR="00443B67" w:rsidRDefault="00426131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Assignment</w:t>
    </w:r>
    <w:r>
      <w:rPr>
        <w:rFonts w:ascii="Arial" w:eastAsia="Arial" w:hAnsi="Arial" w:cs="Arial"/>
        <w:sz w:val="20"/>
        <w:lang w:val="en-US" w:eastAsia="en-US" w:bidi="en-US"/>
      </w:rPr>
      <w:t xml:space="preserve"> of Lease by Lessee With Consent of Lessor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4F6B6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4F6B6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1D7673A2" w14:textId="77777777" w:rsidR="00443B67" w:rsidRDefault="00443B6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81A38" w14:textId="77777777" w:rsidR="00962F27" w:rsidRDefault="00962F27">
      <w:r>
        <w:separator/>
      </w:r>
    </w:p>
  </w:footnote>
  <w:footnote w:type="continuationSeparator" w:id="0">
    <w:p w14:paraId="2663D2F5" w14:textId="77777777" w:rsidR="00962F27" w:rsidRDefault="00962F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673A0" w14:textId="77777777" w:rsidR="00443B67" w:rsidRDefault="00443B67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3225A1"/>
    <w:multiLevelType w:val="singleLevel"/>
    <w:tmpl w:val="5038FD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Arial" w:hAnsi="Times New Roman" w:cs="Times New Roman" w:hint="default"/>
        <w:b/>
        <w:i w:val="0"/>
        <w:strike w:val="0"/>
        <w:color w:val="auto"/>
        <w:position w:val="0"/>
        <w:sz w:val="24"/>
        <w:szCs w:val="24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7WwNDAzNTIwNjdV0lEKTi0uzszPAykwrgUAy+YTdiwAAAA="/>
    <w:docVar w:name="Description" w:val="You can use this template as a contract when you want to assignment a lease by a lessor with the consent of an owner. There are other templates that you and your business may find useful here - https://www.templateguru.co.za/documents/real estate/ assignments    and see these other real estate templates here https://www.templateguru.co.za/templates/real estate/"/>
    <w:docVar w:name="Excerpt" w:val="For value received, the Lessor assigns and transfers to the Lessee that lease, dated [DATE], executed by the Lessor as the lessor and by [NAME] as the lessor, of the following described premises:"/>
    <w:docVar w:name="Source" w:val="www.alllaw.com"/>
    <w:docVar w:name="Tags" w:val="assignments, lease, lessor, entrepreneur, entrepreneurship, business documents, consent with owner, assignment of lease by lessor with consent of owner template, assignment of lease by lessor with consent of owner example"/>
  </w:docVars>
  <w:rsids>
    <w:rsidRoot w:val="00443B67"/>
    <w:rsid w:val="00063D35"/>
    <w:rsid w:val="00147DDF"/>
    <w:rsid w:val="001C5723"/>
    <w:rsid w:val="0037036D"/>
    <w:rsid w:val="00426131"/>
    <w:rsid w:val="00443B67"/>
    <w:rsid w:val="00484FEC"/>
    <w:rsid w:val="00492A94"/>
    <w:rsid w:val="004F6B62"/>
    <w:rsid w:val="005D7F1C"/>
    <w:rsid w:val="006073D5"/>
    <w:rsid w:val="00626661"/>
    <w:rsid w:val="00636BD1"/>
    <w:rsid w:val="00706988"/>
    <w:rsid w:val="007E539A"/>
    <w:rsid w:val="0082642D"/>
    <w:rsid w:val="00833ED5"/>
    <w:rsid w:val="008F2BAE"/>
    <w:rsid w:val="009564AC"/>
    <w:rsid w:val="00962F27"/>
    <w:rsid w:val="009E7C9F"/>
    <w:rsid w:val="00A114D6"/>
    <w:rsid w:val="00A802C8"/>
    <w:rsid w:val="00AF7E2B"/>
    <w:rsid w:val="00B028B4"/>
    <w:rsid w:val="00B22BB9"/>
    <w:rsid w:val="00B659A8"/>
    <w:rsid w:val="00B83DAA"/>
    <w:rsid w:val="00C42707"/>
    <w:rsid w:val="00D35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73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1</Words>
  <Characters>220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LEASE BY LESSEE</vt:lpstr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9T08:19:00Z</dcterms:created>
  <dcterms:modified xsi:type="dcterms:W3CDTF">2019-10-21T19:16:00Z</dcterms:modified>
  <cp:category/>
</cp:coreProperties>
</file>